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lavande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39CDAC99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linalool, linalyl acetate, cineole, coumarin, geraniol; (2E)-3,7-dimethylocta-2,6-dien-1-ol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włączona(-e) do wykazu ustanowionego zgodnie z art. 59 ust. 1 rozporządzenia REACH ze względu na właściwości zaburzające gospodarkę hormonalną lub niezidentyfikowana(-e) jako zaburzająca(-e) gospodarkę hormonalną zgodnie z kryteriami określonymi w rozporządzeniu delegowanym Komisji (UE) 2017/2100 lub rozporządzeniu Komisji (UE) 2018/605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ene brass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5-95-3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47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53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6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eo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70-82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3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ubstancja stała łatwopalna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Nie narażać na nieizolowane płomienie i iskry. Zakaz palenia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Zebrać produkt mechanicznie. Powiadomić władze, jeżeli produkt dostanie się do ścieków lub wód publicznych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 Przechowywać z dala od źródeł ciepła, gorących powierzchni, źródeł iskrzenia, otwartego ognia i innych źródeł zapłonu. Nie palić. Uziemić/połączyć pojemnik i sprzęt odbiorcz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ziemić/połączyć pojemnik i sprzęt odbiorczy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 Przechowywać z dala od źródeł zapłonu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ndywidualne wyposażenie ochronne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Ochrona dróg oddechowych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dróg oddechowych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przypadku niewystarczającej wentylacji, nosić odpowiedni aparat oddechowy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wenda. Piżmo. Wiejski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ubstancja stała łatwopalna.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 w:rsidRPr="0069446B">
        <w:rPr>
          <w:noProof/>
        </w:rPr>
        <w:t>Substancja stała łatwopalna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Unikać kontaktu z gorącymi powierzchniami. Ciepło. Z dala od płomieni i iskier. Zlikwidować wszelkie źródła zapłonu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5000 mg/kg masy ciała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masy ciała Animal: rat, 95% CL: 2840 - 4570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600 mg/kg masy ciała Animal: rat, Animal sex: female, Guideline: other:, Guideline: OECD Guideline 407 (Repeated Dose 28-Day Oral Toxicity Study in Rodents), Guideline: EPA OPPTS 870.3150 (90-Day Oral Toxicity in Non-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E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ther: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lavand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23 mg/l Test organisms (species): Danio rerio (previous name: Brachydanio rerio)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13 mg/l Test organisms (species): Danio rerio (previous name: Brachydanio rerio)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,94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579 mg/l Test organisms (species): Desmodesmus subspicatus (previous name: Scenedesmus subspicatus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88 mg/l Test organisms (species): other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7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4 mg/l Test organisms (species): Raphidocelis subcapitata (previous names: Pseudokirchneriella subcapitata, Selenastrum capricornutum)</w:t>
            </w:r>
          </w:p>
        </w:tc>
      </w:tr>
      <w:tr w14:paraId="3112BB7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lavand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ool ; linalyl acetate ; cineole ; gerani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eol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2.1–2.4, 2.6 i 2.7, 2.8 typy A i B, klasy 2.9, 2.10, 2.12, klasa 2.13 kategorie 1 i 2, klasa 2.14 kategorie 1 i 2 oraz klasa 2.15 typy A–F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ene brassyl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linalool, linalyl acetate, cineole, coumarin, geraniol; (2E)-3,7-dimethylocta-2,6-dien-1-ol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lavand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lavand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.06.2026   Wersja: 4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E375428-883F-403E-ADFD-4DEAF57E1D6C}"/>
</file>

<file path=customXml/itemProps3.xml><?xml version="1.0" encoding="utf-8"?>
<ds:datastoreItem xmlns:ds="http://schemas.openxmlformats.org/officeDocument/2006/customXml" ds:itemID="{2936BECD-E8E9-4782-9DFB-F10239B8D0D7}"/>
</file>

<file path=customXml/itemProps4.xml><?xml version="1.0" encoding="utf-8"?>
<ds:datastoreItem xmlns:ds="http://schemas.openxmlformats.org/officeDocument/2006/customXml" ds:itemID="{45DD001F-3C27-462E-A0B0-D3CA46A8BC5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